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2F5E" w:rsidRDefault="00C82F5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posOffset>-285750</wp:posOffset>
                </wp:positionH>
                <wp:positionV relativeFrom="paragraph">
                  <wp:posOffset>161925</wp:posOffset>
                </wp:positionV>
                <wp:extent cx="1933575" cy="1571625"/>
                <wp:effectExtent l="0" t="0" r="2857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3575" cy="15716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190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1399" w:rsidRPr="00C82F5E" w:rsidRDefault="009F1399" w:rsidP="00C82F5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82F5E">
                              <w:rPr>
                                <w:rFonts w:ascii="Times New Roman" w:hAnsi="Times New Roman" w:cs="Times New Roman"/>
                              </w:rPr>
                              <w:t>FOR COMPLIANCE OFFICE USE ONLY:</w:t>
                            </w:r>
                          </w:p>
                          <w:p w:rsidR="009F1399" w:rsidRPr="00C82F5E" w:rsidRDefault="009F13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82F5E">
                              <w:rPr>
                                <w:rFonts w:ascii="Times New Roman" w:hAnsi="Times New Roman" w:cs="Times New Roman"/>
                              </w:rPr>
                              <w:t>IBC #:</w:t>
                            </w:r>
                          </w:p>
                          <w:p w:rsidR="009F1399" w:rsidRPr="00C82F5E" w:rsidRDefault="009F13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82F5E">
                              <w:rPr>
                                <w:rFonts w:ascii="Times New Roman" w:hAnsi="Times New Roman" w:cs="Times New Roman"/>
                              </w:rPr>
                              <w:t>Date Received:</w:t>
                            </w:r>
                          </w:p>
                          <w:p w:rsidR="009F1399" w:rsidRPr="00C82F5E" w:rsidRDefault="00A55B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 w:cs="Times New Roman"/>
                                </w:rPr>
                                <w:id w:val="-190336082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F1399">
                                  <w:rPr>
                                    <w:rFonts w:ascii="MS Gothic" w:eastAsia="MS Gothic" w:hAnsi="MS Gothic" w:cs="Times New Roman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9F1399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9F1399" w:rsidRPr="00C82F5E">
                              <w:rPr>
                                <w:rFonts w:ascii="Times New Roman" w:hAnsi="Times New Roman" w:cs="Times New Roman"/>
                              </w:rPr>
                              <w:t>Revision</w:t>
                            </w:r>
                          </w:p>
                          <w:p w:rsidR="009F1399" w:rsidRDefault="009F13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2.5pt;margin-top:12.75pt;width:152.25pt;height:12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" fillcolor="#bfbfbf [2412]" strokecolor="black [3213]" strokeweight="1.5pt">
                <v:textbox>
                  <w:txbxContent>
                    <w:p w:rsidR="009F1399" w:rsidRPr="00C82F5E" w:rsidRDefault="009F1399" w:rsidP="00C82F5E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C82F5E">
                        <w:rPr>
                          <w:rFonts w:ascii="Times New Roman" w:hAnsi="Times New Roman" w:cs="Times New Roman"/>
                        </w:rPr>
                        <w:t>FOR COMPLIANCE OFFICE USE ONLY:</w:t>
                      </w:r>
                    </w:p>
                    <w:p w:rsidR="009F1399" w:rsidRPr="00C82F5E" w:rsidRDefault="009F13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82F5E">
                        <w:rPr>
                          <w:rFonts w:ascii="Times New Roman" w:hAnsi="Times New Roman" w:cs="Times New Roman"/>
                        </w:rPr>
                        <w:t>IBC #:</w:t>
                      </w:r>
                    </w:p>
                    <w:p w:rsidR="009F1399" w:rsidRPr="00C82F5E" w:rsidRDefault="009F13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82F5E">
                        <w:rPr>
                          <w:rFonts w:ascii="Times New Roman" w:hAnsi="Times New Roman" w:cs="Times New Roman"/>
                        </w:rPr>
                        <w:t>Date Received:</w:t>
                      </w:r>
                    </w:p>
                    <w:p w:rsidR="009F1399" w:rsidRPr="00C82F5E" w:rsidRDefault="009F1399">
                      <w:pPr>
                        <w:rPr>
                          <w:rFonts w:ascii="Times New Roman" w:hAnsi="Times New Roman" w:cs="Times New Roman"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</w:rPr>
                          <w:id w:val="-190336082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="Times New Roman" w:hint="eastAsia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C82F5E">
                        <w:rPr>
                          <w:rFonts w:ascii="Times New Roman" w:hAnsi="Times New Roman" w:cs="Times New Roman"/>
                        </w:rPr>
                        <w:t>Revision</w:t>
                      </w:r>
                    </w:p>
                    <w:p w:rsidR="009F1399" w:rsidRDefault="009F1399"/>
                  </w:txbxContent>
                </v:textbox>
              </v:shape>
            </w:pict>
          </mc:Fallback>
        </mc:AlternateContent>
      </w:r>
      <w:r>
        <w:tab/>
      </w:r>
      <w:r>
        <w:tab/>
      </w:r>
      <w:r>
        <w:tab/>
      </w:r>
      <w:r>
        <w:tab/>
      </w:r>
      <w:r w:rsidR="00A55B26">
        <w:t xml:space="preserve">      </w:t>
      </w:r>
      <w:r w:rsidR="00E460F9" w:rsidRPr="000D189D">
        <w:rPr>
          <w:noProof/>
        </w:rPr>
        <w:drawing>
          <wp:inline distT="0" distB="0" distL="0" distR="0">
            <wp:extent cx="762000" cy="762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460F9" w:rsidRPr="000D189D">
        <w:rPr>
          <w:noProof/>
        </w:rPr>
        <w:drawing>
          <wp:inline distT="0" distB="0" distL="0" distR="0">
            <wp:extent cx="3612671" cy="7239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901" cy="746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F5E" w:rsidRPr="00B1057E" w:rsidRDefault="00195C31" w:rsidP="009F1399">
      <w:pPr>
        <w:ind w:left="1440" w:firstLine="720"/>
        <w:jc w:val="center"/>
        <w:rPr>
          <w:rFonts w:ascii="Times New Roman" w:hAnsi="Times New Roman" w:cs="Times New Roman"/>
          <w:b/>
          <w:w w:val="78"/>
          <w:sz w:val="40"/>
          <w:szCs w:val="40"/>
        </w:rPr>
      </w:pPr>
      <w:r w:rsidRPr="00B1057E">
        <w:rPr>
          <w:rFonts w:ascii="Times New Roman" w:hAnsi="Times New Roman" w:cs="Times New Roman"/>
          <w:b/>
          <w:w w:val="78"/>
          <w:sz w:val="40"/>
          <w:szCs w:val="40"/>
        </w:rPr>
        <w:t xml:space="preserve">PROTOCOL </w:t>
      </w:r>
      <w:r w:rsidR="009F1399">
        <w:rPr>
          <w:rFonts w:ascii="Times New Roman" w:hAnsi="Times New Roman" w:cs="Times New Roman"/>
          <w:b/>
          <w:w w:val="78"/>
          <w:sz w:val="40"/>
          <w:szCs w:val="40"/>
        </w:rPr>
        <w:t>COMPLETION REPORT</w:t>
      </w:r>
    </w:p>
    <w:p w:rsidR="00C82F5E" w:rsidRDefault="00195C31" w:rsidP="00195C31">
      <w:pPr>
        <w:ind w:left="2880"/>
        <w:rPr>
          <w:rFonts w:ascii="Times New Roman" w:eastAsia="Times New Roman" w:hAnsi="Times New Roman" w:cs="Times New Roman"/>
          <w:bCs/>
          <w:color w:val="040401"/>
          <w:position w:val="-1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278F63" wp14:editId="03B49D6A">
                <wp:simplePos x="0" y="0"/>
                <wp:positionH relativeFrom="column">
                  <wp:posOffset>-209550</wp:posOffset>
                </wp:positionH>
                <wp:positionV relativeFrom="paragraph">
                  <wp:posOffset>461010</wp:posOffset>
                </wp:positionV>
                <wp:extent cx="7010400" cy="3990975"/>
                <wp:effectExtent l="0" t="0" r="19050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990975"/>
                        </a:xfrm>
                        <a:prstGeom prst="rect">
                          <a:avLst/>
                        </a:prstGeom>
                        <a:solidFill>
                          <a:srgbClr val="FFFF85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1399" w:rsidRPr="0024016F" w:rsidRDefault="009F1399" w:rsidP="00453EA2">
                            <w:pPr>
                              <w:spacing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4016F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INSTRUCTIONS</w:t>
                            </w:r>
                          </w:p>
                          <w:p w:rsidR="009F1399" w:rsidRPr="00453EA2" w:rsidRDefault="009F1399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53EA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Complete Form</w:t>
                            </w:r>
                          </w:p>
                          <w:p w:rsidR="009F1399" w:rsidRPr="009F1399" w:rsidRDefault="009F1399" w:rsidP="009F1399">
                            <w:pPr>
                              <w:spacing w:line="240" w:lineRule="auto"/>
                              <w:ind w:left="36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F13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mplete this form if the research, testing, or teaching has ended and/or will no longer be conducted under the applicabl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409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BC</w:t>
                            </w:r>
                            <w:r w:rsidRPr="009F13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rotocol or Amendment.</w:t>
                            </w:r>
                          </w:p>
                          <w:p w:rsidR="009F1399" w:rsidRPr="009F1399" w:rsidRDefault="009F1399" w:rsidP="009F1399">
                            <w:pPr>
                              <w:spacing w:line="240" w:lineRule="auto"/>
                              <w:ind w:left="36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F139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By signing this Completion Report</w:t>
                            </w:r>
                            <w:r w:rsidR="006409C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the Principal Investigator (PI) certifies</w:t>
                            </w:r>
                            <w:r w:rsidRPr="009F139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the following:</w:t>
                            </w:r>
                          </w:p>
                          <w:p w:rsidR="009F1399" w:rsidRPr="009F1399" w:rsidRDefault="009F1399" w:rsidP="00CA0971">
                            <w:pPr>
                              <w:spacing w:line="240" w:lineRule="auto"/>
                              <w:ind w:left="720" w:hanging="36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9F13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e research, testing, or teaching will no longer be conducted under the applicable </w:t>
                            </w:r>
                            <w:r w:rsidR="006409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BC Protocol</w:t>
                            </w:r>
                            <w:r w:rsidRPr="009F13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r Amendmen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Pr="009F13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nd/o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Pr="009F13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he research, testing,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F13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r teaching has en</w:t>
                            </w:r>
                            <w:r w:rsidR="00CA097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d; and</w:t>
                            </w:r>
                          </w:p>
                          <w:p w:rsidR="009F1399" w:rsidRDefault="00CA0971" w:rsidP="00CA0971">
                            <w:pPr>
                              <w:spacing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</w:t>
                            </w:r>
                            <w:r w:rsidR="009F1399" w:rsidRPr="009F13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="009F1399" w:rsidRPr="009F13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ave read and reviewed this Completion Report</w:t>
                            </w:r>
                          </w:p>
                          <w:p w:rsidR="009F1399" w:rsidRPr="00453EA2" w:rsidRDefault="009F1399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453EA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Submit Form</w:t>
                            </w:r>
                          </w:p>
                          <w:p w:rsidR="009F1399" w:rsidRPr="0024016F" w:rsidRDefault="009F1399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ubmit the signed </w:t>
                            </w:r>
                            <w:r w:rsidR="00CA097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mpletion Report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36D6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o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research@pvamu.edu</w:t>
                            </w:r>
                          </w:p>
                          <w:p w:rsidR="009F1399" w:rsidRDefault="009F1399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9F1399" w:rsidRPr="00F947B1" w:rsidRDefault="009F1399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947B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For Deliveries – </w:t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  <w:t>On Campus: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ffice of Research Compliance, </w:t>
                            </w:r>
                            <w:r w:rsidR="00E460F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arrington Science Building</w:t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E460F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oom 206</w:t>
                            </w:r>
                          </w:p>
                          <w:p w:rsidR="009F1399" w:rsidRPr="00F947B1" w:rsidRDefault="009F1399" w:rsidP="002C4B36">
                            <w:pPr>
                              <w:spacing w:after="0" w:line="240" w:lineRule="auto"/>
                              <w:ind w:left="405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Mail:</w:t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onna Pulkrabek</w:t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 P.O. Box 519, MS 2800, Prairie View, Texas 77446</w:t>
                            </w:r>
                          </w:p>
                          <w:p w:rsidR="009F1399" w:rsidRPr="00672C0F" w:rsidRDefault="009F1399" w:rsidP="002C4B36">
                            <w:pPr>
                              <w:spacing w:after="0" w:line="240" w:lineRule="auto"/>
                              <w:ind w:left="405"/>
                            </w:pPr>
                          </w:p>
                          <w:p w:rsidR="009F1399" w:rsidRPr="00CA0971" w:rsidRDefault="009F1399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CA097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Compliance notification:</w:t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9F1399" w:rsidRPr="00CA0971" w:rsidRDefault="009F1399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onna Pulkrabek</w:t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9F1399" w:rsidRPr="00CA0971" w:rsidRDefault="009F1399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irector of Research Compliance</w:t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9F1399" w:rsidRPr="00CA0971" w:rsidRDefault="006409C0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Office of Research, Innovation and Sponsored Programs</w:t>
                            </w:r>
                            <w:r w:rsidR="009F1399"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9F1399"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9F1399" w:rsidRPr="00B36D65" w:rsidRDefault="009F1399" w:rsidP="00B36D65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CA097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936.261.1588</w:t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9F1399" w:rsidRPr="00D96AED" w:rsidRDefault="009F1399" w:rsidP="00D96AED">
                            <w:pPr>
                              <w:spacing w:after="0"/>
                              <w:ind w:firstLine="72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9F1399" w:rsidRPr="00D96AED" w:rsidRDefault="009F1399" w:rsidP="00D96AE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278F6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16.5pt;margin-top:36.3pt;width:552pt;height:314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" fillcolor="#ffff85" strokeweight="1.5pt">
                <v:textbox>
                  <w:txbxContent>
                    <w:p w:rsidR="009F1399" w:rsidRPr="0024016F" w:rsidRDefault="009F1399" w:rsidP="00453EA2">
                      <w:pPr>
                        <w:spacing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4016F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INSTRUCTIONS</w:t>
                      </w:r>
                    </w:p>
                    <w:p w:rsidR="009F1399" w:rsidRPr="00453EA2" w:rsidRDefault="009F1399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</w:pPr>
                      <w:r w:rsidRPr="00453EA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Complete Form</w:t>
                      </w:r>
                    </w:p>
                    <w:p w:rsidR="009F1399" w:rsidRPr="009F1399" w:rsidRDefault="009F1399" w:rsidP="009F1399">
                      <w:pPr>
                        <w:spacing w:line="240" w:lineRule="auto"/>
                        <w:ind w:left="36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F13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mplete this form if the research, testing, or teaching has ended and/or will no longer be conducted under the applicable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6409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BC</w:t>
                      </w:r>
                      <w:r w:rsidRPr="009F13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rotocol or Amendment.</w:t>
                      </w:r>
                    </w:p>
                    <w:p w:rsidR="009F1399" w:rsidRPr="009F1399" w:rsidRDefault="009F1399" w:rsidP="009F1399">
                      <w:pPr>
                        <w:spacing w:line="240" w:lineRule="auto"/>
                        <w:ind w:left="360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9F1399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By signing this Completion Report</w:t>
                      </w:r>
                      <w:r w:rsidR="006409C0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the Principal Investigator (PI) certifies</w:t>
                      </w:r>
                      <w:r w:rsidRPr="009F1399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the following:</w:t>
                      </w:r>
                    </w:p>
                    <w:p w:rsidR="009F1399" w:rsidRPr="009F1399" w:rsidRDefault="009F1399" w:rsidP="00CA0971">
                      <w:pPr>
                        <w:spacing w:line="240" w:lineRule="auto"/>
                        <w:ind w:left="720" w:hanging="36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.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9F13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e research, testing, or teaching will no longer be conducted under the applicable </w:t>
                      </w:r>
                      <w:r w:rsidR="006409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BC Protocol</w:t>
                      </w:r>
                      <w:r w:rsidRPr="009F13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r Amendment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  <w:r w:rsidRPr="009F13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nd/or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  <w:r w:rsidRPr="009F13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he research, testing,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9F13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r teaching has en</w:t>
                      </w:r>
                      <w:r w:rsidR="00CA097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d; and</w:t>
                      </w:r>
                    </w:p>
                    <w:p w:rsidR="009F1399" w:rsidRDefault="00CA0971" w:rsidP="00CA0971">
                      <w:pPr>
                        <w:spacing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  <w:r w:rsidR="009F1399" w:rsidRPr="009F13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="009F1399" w:rsidRPr="009F13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ave read and reviewed this Completion Report</w:t>
                      </w:r>
                    </w:p>
                    <w:p w:rsidR="009F1399" w:rsidRPr="00453EA2" w:rsidRDefault="009F1399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453EA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Submit Form</w:t>
                      </w:r>
                    </w:p>
                    <w:p w:rsidR="009F1399" w:rsidRPr="0024016F" w:rsidRDefault="009F1399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ubmit the signed </w:t>
                      </w:r>
                      <w:r w:rsidR="00CA097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mpletion Report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B36D6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o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research@pvamu.edu</w:t>
                      </w:r>
                    </w:p>
                    <w:p w:rsidR="009F1399" w:rsidRDefault="009F1399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</w:p>
                    <w:p w:rsidR="009F1399" w:rsidRPr="00F947B1" w:rsidRDefault="009F1399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947B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For Deliveries – </w:t>
                      </w:r>
                      <w:r w:rsidRPr="00F947B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  <w:t>On Campus: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ffice of Research Compliance, </w:t>
                      </w:r>
                      <w:r w:rsidR="00E460F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arrington Science Building</w:t>
                      </w:r>
                      <w:r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, </w:t>
                      </w:r>
                      <w:r w:rsidR="00E460F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oom 206</w:t>
                      </w:r>
                    </w:p>
                    <w:p w:rsidR="009F1399" w:rsidRPr="00F947B1" w:rsidRDefault="009F1399" w:rsidP="002C4B36">
                      <w:pPr>
                        <w:spacing w:after="0" w:line="240" w:lineRule="auto"/>
                        <w:ind w:left="405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F947B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Mail:</w:t>
                      </w:r>
                      <w:r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onna Pulkrabek</w:t>
                      </w:r>
                      <w:r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 P.O. Box 519, MS 2800, Prairie View, Texas 77446</w:t>
                      </w:r>
                    </w:p>
                    <w:p w:rsidR="009F1399" w:rsidRPr="00672C0F" w:rsidRDefault="009F1399" w:rsidP="002C4B36">
                      <w:pPr>
                        <w:spacing w:after="0" w:line="240" w:lineRule="auto"/>
                        <w:ind w:left="405"/>
                      </w:pPr>
                    </w:p>
                    <w:p w:rsidR="009F1399" w:rsidRPr="00CA0971" w:rsidRDefault="009F1399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CA097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Compliance notification:</w:t>
                      </w:r>
                      <w:r w:rsidRPr="00CA097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</w:p>
                    <w:p w:rsidR="009F1399" w:rsidRPr="00CA0971" w:rsidRDefault="009F1399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onna Pulkrabek</w:t>
                      </w: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:rsidR="009F1399" w:rsidRPr="00CA0971" w:rsidRDefault="009F1399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irector of Research Compliance</w:t>
                      </w: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:rsidR="009F1399" w:rsidRPr="00CA0971" w:rsidRDefault="006409C0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Office of Research, Innovation and Sponsored Programs</w:t>
                      </w:r>
                      <w:r w:rsidR="009F1399"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9F1399"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:rsidR="009F1399" w:rsidRPr="00B36D65" w:rsidRDefault="009F1399" w:rsidP="00B36D65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CA097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936.261.1588</w:t>
                      </w:r>
                      <w:r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</w:p>
                    <w:p w:rsidR="009F1399" w:rsidRPr="00D96AED" w:rsidRDefault="009F1399" w:rsidP="00D96AED">
                      <w:pPr>
                        <w:spacing w:after="0"/>
                        <w:ind w:firstLine="72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:rsidR="009F1399" w:rsidRPr="00D96AED" w:rsidRDefault="009F1399" w:rsidP="00D96AED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057E">
        <w:rPr>
          <w:rFonts w:ascii="Times New Roman" w:eastAsia="Times New Roman" w:hAnsi="Times New Roman" w:cs="Times New Roman"/>
          <w:bCs/>
          <w:color w:val="040401"/>
          <w:position w:val="-1"/>
          <w:sz w:val="36"/>
          <w:szCs w:val="36"/>
        </w:rPr>
        <w:t xml:space="preserve">    </w:t>
      </w:r>
      <w:r w:rsidR="00C82F5E" w:rsidRPr="00195C31">
        <w:rPr>
          <w:rFonts w:ascii="Times New Roman" w:eastAsia="Times New Roman" w:hAnsi="Times New Roman" w:cs="Times New Roman"/>
          <w:bCs/>
          <w:color w:val="040401"/>
          <w:position w:val="-1"/>
          <w:sz w:val="36"/>
          <w:szCs w:val="36"/>
        </w:rPr>
        <w:t>Institutional Biosafety Committee (IBC)</w:t>
      </w:r>
    </w:p>
    <w:p w:rsidR="00A55B26" w:rsidRPr="00195C31" w:rsidRDefault="00A55B26" w:rsidP="00195C31">
      <w:pPr>
        <w:ind w:left="2880"/>
        <w:rPr>
          <w:sz w:val="36"/>
          <w:szCs w:val="36"/>
        </w:rPr>
      </w:pPr>
    </w:p>
    <w:p w:rsidR="0048531B" w:rsidRDefault="00C82F5E" w:rsidP="00C82F5E">
      <w:pPr>
        <w:tabs>
          <w:tab w:val="left" w:pos="5625"/>
        </w:tabs>
      </w:pPr>
      <w:r>
        <w:tab/>
      </w:r>
    </w:p>
    <w:p w:rsidR="00195C31" w:rsidRDefault="00195C31" w:rsidP="00C82F5E">
      <w:pPr>
        <w:tabs>
          <w:tab w:val="left" w:pos="5625"/>
        </w:tabs>
      </w:pPr>
    </w:p>
    <w:p w:rsidR="00195C31" w:rsidRDefault="00195C31" w:rsidP="00C82F5E">
      <w:pPr>
        <w:tabs>
          <w:tab w:val="left" w:pos="5625"/>
        </w:tabs>
      </w:pPr>
    </w:p>
    <w:p w:rsidR="00195C31" w:rsidRDefault="00195C31" w:rsidP="00C82F5E">
      <w:pPr>
        <w:tabs>
          <w:tab w:val="left" w:pos="5625"/>
        </w:tabs>
      </w:pPr>
    </w:p>
    <w:p w:rsidR="00195C31" w:rsidRDefault="00195C31" w:rsidP="00C82F5E">
      <w:pPr>
        <w:tabs>
          <w:tab w:val="left" w:pos="5625"/>
        </w:tabs>
      </w:pPr>
    </w:p>
    <w:p w:rsidR="00195C31" w:rsidRDefault="00195C31" w:rsidP="00C82F5E">
      <w:pPr>
        <w:tabs>
          <w:tab w:val="left" w:pos="5625"/>
        </w:tabs>
      </w:pPr>
    </w:p>
    <w:p w:rsidR="00195C31" w:rsidRDefault="00195C31" w:rsidP="00C82F5E">
      <w:pPr>
        <w:tabs>
          <w:tab w:val="left" w:pos="5625"/>
        </w:tabs>
      </w:pPr>
    </w:p>
    <w:p w:rsidR="009F1399" w:rsidRDefault="009F1399" w:rsidP="00C82F5E">
      <w:pPr>
        <w:tabs>
          <w:tab w:val="left" w:pos="5625"/>
        </w:tabs>
      </w:pPr>
    </w:p>
    <w:p w:rsidR="009F1399" w:rsidRDefault="009F1399" w:rsidP="00C82F5E">
      <w:pPr>
        <w:tabs>
          <w:tab w:val="left" w:pos="5625"/>
        </w:tabs>
      </w:pPr>
    </w:p>
    <w:p w:rsidR="009F1399" w:rsidRDefault="009F1399" w:rsidP="00C82F5E">
      <w:pPr>
        <w:tabs>
          <w:tab w:val="left" w:pos="5625"/>
        </w:tabs>
      </w:pPr>
    </w:p>
    <w:p w:rsidR="00CA0971" w:rsidRDefault="00CA0971" w:rsidP="00C82F5E">
      <w:pPr>
        <w:tabs>
          <w:tab w:val="left" w:pos="5625"/>
        </w:tabs>
      </w:pPr>
    </w:p>
    <w:p w:rsidR="0024016F" w:rsidRDefault="0024016F" w:rsidP="00A55B26">
      <w:pPr>
        <w:tabs>
          <w:tab w:val="left" w:pos="5625"/>
        </w:tabs>
        <w:spacing w:after="0" w:line="240" w:lineRule="auto"/>
        <w:rPr>
          <w:b/>
        </w:rPr>
      </w:pPr>
    </w:p>
    <w:tbl>
      <w:tblPr>
        <w:tblStyle w:val="TableGrid"/>
        <w:tblW w:w="11070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1710"/>
        <w:gridCol w:w="1530"/>
        <w:gridCol w:w="236"/>
        <w:gridCol w:w="2976"/>
        <w:gridCol w:w="3718"/>
      </w:tblGrid>
      <w:tr w:rsidR="002C4B36" w:rsidRPr="002C4B36" w:rsidTr="00A70DE3">
        <w:trPr>
          <w:trHeight w:val="405"/>
        </w:trPr>
        <w:tc>
          <w:tcPr>
            <w:tcW w:w="900" w:type="dxa"/>
            <w:tcBorders>
              <w:top w:val="nil"/>
              <w:bottom w:val="nil"/>
            </w:tcBorders>
          </w:tcPr>
          <w:p w:rsidR="002C4B36" w:rsidRPr="002C4B36" w:rsidRDefault="002C4B36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C4B36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2C4B36" w:rsidRPr="002C4B36" w:rsidRDefault="00A0132A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236" w:type="dxa"/>
            <w:tcBorders>
              <w:bottom w:val="nil"/>
              <w:right w:val="nil"/>
            </w:tcBorders>
          </w:tcPr>
          <w:p w:rsidR="002C4B36" w:rsidRPr="002C4B36" w:rsidRDefault="002C4B36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</w:tcBorders>
          </w:tcPr>
          <w:p w:rsidR="002C4B36" w:rsidRPr="002C4B36" w:rsidRDefault="002C4B36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C4B36">
              <w:rPr>
                <w:rFonts w:ascii="Times New Roman" w:hAnsi="Times New Roman" w:cs="Times New Roman"/>
                <w:sz w:val="24"/>
                <w:szCs w:val="24"/>
              </w:rPr>
              <w:t>Approved IBC Protocol #:</w:t>
            </w:r>
          </w:p>
        </w:tc>
        <w:tc>
          <w:tcPr>
            <w:tcW w:w="3718" w:type="dxa"/>
            <w:tcBorders>
              <w:top w:val="single" w:sz="4" w:space="0" w:color="auto"/>
              <w:bottom w:val="single" w:sz="4" w:space="0" w:color="auto"/>
            </w:tcBorders>
          </w:tcPr>
          <w:p w:rsidR="002C4B36" w:rsidRPr="002C4B36" w:rsidRDefault="00A0132A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1"/>
          </w:p>
        </w:tc>
      </w:tr>
      <w:tr w:rsidR="00A70DE3" w:rsidRPr="002C4B36" w:rsidTr="00A70DE3">
        <w:trPr>
          <w:trHeight w:val="305"/>
        </w:trPr>
        <w:tc>
          <w:tcPr>
            <w:tcW w:w="900" w:type="dxa"/>
            <w:tcBorders>
              <w:top w:val="nil"/>
              <w:bottom w:val="nil"/>
              <w:right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0DE3" w:rsidRPr="002C4B36" w:rsidTr="00A70DE3">
        <w:trPr>
          <w:trHeight w:val="405"/>
        </w:trPr>
        <w:tc>
          <w:tcPr>
            <w:tcW w:w="2610" w:type="dxa"/>
            <w:gridSpan w:val="2"/>
            <w:tcBorders>
              <w:top w:val="nil"/>
              <w:bottom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tocol Title:</w:t>
            </w:r>
          </w:p>
        </w:tc>
        <w:tc>
          <w:tcPr>
            <w:tcW w:w="846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A70DE3" w:rsidRPr="002C4B36" w:rsidRDefault="00A0132A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2"/>
          </w:p>
        </w:tc>
      </w:tr>
    </w:tbl>
    <w:p w:rsidR="00F947B1" w:rsidRPr="002C4B36" w:rsidRDefault="00F947B1" w:rsidP="00E460F9">
      <w:pPr>
        <w:tabs>
          <w:tab w:val="left" w:pos="5625"/>
        </w:tabs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980" w:type="dxa"/>
        <w:tblInd w:w="-252" w:type="dxa"/>
        <w:tblLook w:val="04A0" w:firstRow="1" w:lastRow="0" w:firstColumn="1" w:lastColumn="0" w:noHBand="0" w:noVBand="1"/>
      </w:tblPr>
      <w:tblGrid>
        <w:gridCol w:w="1202"/>
        <w:gridCol w:w="627"/>
        <w:gridCol w:w="444"/>
        <w:gridCol w:w="450"/>
        <w:gridCol w:w="517"/>
        <w:gridCol w:w="112"/>
        <w:gridCol w:w="698"/>
        <w:gridCol w:w="540"/>
        <w:gridCol w:w="162"/>
        <w:gridCol w:w="847"/>
        <w:gridCol w:w="1537"/>
        <w:gridCol w:w="3844"/>
      </w:tblGrid>
      <w:tr w:rsidR="00AD18A4" w:rsidTr="00B35C5C">
        <w:tc>
          <w:tcPr>
            <w:tcW w:w="1098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:rsidR="00AD18A4" w:rsidRPr="00CC369F" w:rsidRDefault="00AD18A4" w:rsidP="00846A76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CC369F">
              <w:rPr>
                <w:rFonts w:ascii="Times New Roman" w:hAnsi="Times New Roman" w:cs="Times New Roman"/>
                <w:b/>
                <w:sz w:val="26"/>
                <w:szCs w:val="26"/>
              </w:rPr>
              <w:t>INVESTIGATOR INFORMATION</w:t>
            </w:r>
          </w:p>
        </w:tc>
      </w:tr>
      <w:tr w:rsidR="008612B1" w:rsidTr="00B35C5C">
        <w:tc>
          <w:tcPr>
            <w:tcW w:w="459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95B3D7" w:themeFill="accent1" w:themeFillTint="99"/>
          </w:tcPr>
          <w:p w:rsidR="008612B1" w:rsidRPr="00CC369F" w:rsidRDefault="008612B1" w:rsidP="00CC369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C369F">
              <w:rPr>
                <w:rFonts w:ascii="Times New Roman" w:hAnsi="Times New Roman" w:cs="Times New Roman"/>
                <w:i/>
                <w:sz w:val="24"/>
                <w:szCs w:val="24"/>
              </w:rPr>
              <w:t>Principal Investigator Information: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95B3D7" w:themeFill="accent1" w:themeFillTint="99"/>
          </w:tcPr>
          <w:p w:rsidR="008612B1" w:rsidRPr="008612B1" w:rsidRDefault="008612B1" w:rsidP="008612B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53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95B3D7" w:themeFill="accent1" w:themeFillTint="99"/>
          </w:tcPr>
          <w:p w:rsidR="008612B1" w:rsidRPr="00AD18A4" w:rsidRDefault="008612B1" w:rsidP="00CF41EB">
            <w:pPr>
              <w:pStyle w:val="ListParagraph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AD18A4" w:rsidTr="00B35C5C">
        <w:tc>
          <w:tcPr>
            <w:tcW w:w="1202" w:type="dxa"/>
            <w:tcBorders>
              <w:top w:val="nil"/>
              <w:left w:val="nil"/>
              <w:bottom w:val="nil"/>
            </w:tcBorders>
          </w:tcPr>
          <w:p w:rsidR="00AD18A4" w:rsidRPr="009B7BE4" w:rsidRDefault="00AD18A4" w:rsidP="009B7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7BE4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977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8A4" w:rsidRPr="00A0132A" w:rsidRDefault="00A0132A" w:rsidP="00A0132A">
            <w:pPr>
              <w:pStyle w:val="ListParagraph"/>
              <w:ind w:hanging="6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3"/>
          </w:p>
        </w:tc>
      </w:tr>
      <w:tr w:rsidR="00AD18A4" w:rsidTr="00B35C5C">
        <w:tc>
          <w:tcPr>
            <w:tcW w:w="22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D18A4" w:rsidRPr="00A0132A" w:rsidRDefault="00AD18A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7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D18A4" w:rsidRPr="00A0132A" w:rsidRDefault="00AD18A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18A4" w:rsidTr="00B35C5C">
        <w:tc>
          <w:tcPr>
            <w:tcW w:w="1202" w:type="dxa"/>
            <w:tcBorders>
              <w:top w:val="nil"/>
              <w:left w:val="nil"/>
              <w:bottom w:val="nil"/>
            </w:tcBorders>
          </w:tcPr>
          <w:p w:rsidR="00AD18A4" w:rsidRPr="009B7BE4" w:rsidRDefault="00AD18A4" w:rsidP="009B7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7BE4">
              <w:rPr>
                <w:rFonts w:ascii="Times New Roman" w:hAnsi="Times New Roman" w:cs="Times New Roman"/>
                <w:sz w:val="24"/>
                <w:szCs w:val="24"/>
              </w:rPr>
              <w:t>Address:</w:t>
            </w:r>
          </w:p>
        </w:tc>
        <w:tc>
          <w:tcPr>
            <w:tcW w:w="977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8A4" w:rsidRPr="00A0132A" w:rsidRDefault="00A0132A" w:rsidP="00A0132A">
            <w:pPr>
              <w:pStyle w:val="ListParagraph"/>
              <w:ind w:hanging="6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4"/>
          </w:p>
        </w:tc>
      </w:tr>
      <w:tr w:rsidR="00AD18A4" w:rsidTr="00B35C5C">
        <w:tc>
          <w:tcPr>
            <w:tcW w:w="7136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AD18A4" w:rsidRPr="00AD18A4" w:rsidRDefault="00AD18A4" w:rsidP="00AD18A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lease include Mail Stop &amp; Office Number if address is on campus</w:t>
            </w:r>
          </w:p>
        </w:tc>
        <w:tc>
          <w:tcPr>
            <w:tcW w:w="38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D18A4" w:rsidRPr="00AD18A4" w:rsidRDefault="00AD18A4" w:rsidP="00AD18A4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AD18A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D18A4" w:rsidRDefault="00AD18A4" w:rsidP="00AD18A4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2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D18A4" w:rsidRPr="00AD18A4" w:rsidRDefault="00AD18A4" w:rsidP="00AD18A4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AD18A4" w:rsidTr="00B35C5C">
        <w:tc>
          <w:tcPr>
            <w:tcW w:w="2723" w:type="dxa"/>
            <w:gridSpan w:val="4"/>
            <w:tcBorders>
              <w:top w:val="nil"/>
              <w:left w:val="nil"/>
              <w:bottom w:val="nil"/>
            </w:tcBorders>
          </w:tcPr>
          <w:p w:rsidR="00AD18A4" w:rsidRPr="009B7BE4" w:rsidRDefault="00AD18A4" w:rsidP="009B7BE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B7BE4">
              <w:rPr>
                <w:rFonts w:ascii="Times New Roman" w:hAnsi="Times New Roman" w:cs="Times New Roman"/>
                <w:sz w:val="24"/>
                <w:szCs w:val="24"/>
              </w:rPr>
              <w:t>Phone Number</w:t>
            </w:r>
            <w:r w:rsidR="009B7BE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(O</w:t>
            </w:r>
            <w:r w:rsidRPr="009B7BE4">
              <w:rPr>
                <w:rFonts w:ascii="Times New Roman" w:hAnsi="Times New Roman" w:cs="Times New Roman"/>
                <w:i/>
                <w:sz w:val="24"/>
                <w:szCs w:val="24"/>
              </w:rPr>
              <w:t>ffice):</w:t>
            </w:r>
          </w:p>
        </w:tc>
        <w:tc>
          <w:tcPr>
            <w:tcW w:w="8257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8A4" w:rsidRPr="00A0132A" w:rsidRDefault="00A0132A" w:rsidP="00A0132A">
            <w:pPr>
              <w:pStyle w:val="ListParagraph"/>
              <w:ind w:hanging="68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5"/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B7BE4" w:rsidRPr="00AD18A4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</w:tcBorders>
          </w:tcPr>
          <w:p w:rsidR="009B7BE4" w:rsidRPr="009B7BE4" w:rsidRDefault="009B7BE4" w:rsidP="009B7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one Number </w:t>
            </w:r>
            <w:r w:rsidRPr="009B7BE4">
              <w:rPr>
                <w:rFonts w:ascii="Times New Roman" w:hAnsi="Times New Roman" w:cs="Times New Roman"/>
                <w:i/>
                <w:sz w:val="24"/>
                <w:szCs w:val="24"/>
              </w:rPr>
              <w:t>(Laboratory):</w:t>
            </w:r>
          </w:p>
        </w:tc>
        <w:tc>
          <w:tcPr>
            <w:tcW w:w="7628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E4" w:rsidRPr="00A0132A" w:rsidRDefault="00A0132A" w:rsidP="00A0132A">
            <w:pPr>
              <w:pStyle w:val="ListParagraph"/>
              <w:ind w:hanging="6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6"/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B7BE4" w:rsidRPr="00AD18A4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18A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</w:tcBorders>
          </w:tcPr>
          <w:p w:rsidR="00AD18A4" w:rsidRP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one Number </w:t>
            </w:r>
            <w:r w:rsidRPr="00CB4523">
              <w:rPr>
                <w:rFonts w:ascii="Times New Roman" w:hAnsi="Times New Roman" w:cs="Times New Roman"/>
                <w:i/>
                <w:sz w:val="24"/>
                <w:szCs w:val="24"/>
              </w:rPr>
              <w:t>(Emergency):</w:t>
            </w:r>
          </w:p>
        </w:tc>
        <w:tc>
          <w:tcPr>
            <w:tcW w:w="7628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8A4" w:rsidRPr="00A0132A" w:rsidRDefault="00A0132A" w:rsidP="00A0132A">
            <w:pPr>
              <w:pStyle w:val="ListParagraph"/>
              <w:ind w:hanging="6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7"/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0132A">
            <w:pPr>
              <w:pStyle w:val="ListParagraph"/>
              <w:ind w:hanging="68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</w:tcBorders>
          </w:tcPr>
          <w:p w:rsidR="009B7BE4" w:rsidRP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Number:</w:t>
            </w:r>
          </w:p>
        </w:tc>
        <w:tc>
          <w:tcPr>
            <w:tcW w:w="7628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E4" w:rsidRPr="00A0132A" w:rsidRDefault="00A0132A" w:rsidP="00A0132A">
            <w:pPr>
              <w:pStyle w:val="ListParagraph"/>
              <w:ind w:hanging="6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8"/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BE4" w:rsidTr="00B35C5C">
        <w:tc>
          <w:tcPr>
            <w:tcW w:w="1829" w:type="dxa"/>
            <w:gridSpan w:val="2"/>
            <w:tcBorders>
              <w:top w:val="nil"/>
              <w:left w:val="nil"/>
              <w:bottom w:val="nil"/>
            </w:tcBorders>
          </w:tcPr>
          <w:p w:rsidR="009B7BE4" w:rsidRP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 Address:</w:t>
            </w:r>
          </w:p>
        </w:tc>
        <w:tc>
          <w:tcPr>
            <w:tcW w:w="9151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E4" w:rsidRPr="00A0132A" w:rsidRDefault="00A0132A" w:rsidP="00A0132A">
            <w:pPr>
              <w:pStyle w:val="ListParagraph"/>
              <w:tabs>
                <w:tab w:val="left" w:pos="8130"/>
              </w:tabs>
              <w:ind w:hanging="69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9"/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B7BE4" w:rsidRDefault="009B7BE4" w:rsidP="00AD18A4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2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BE4" w:rsidTr="00B35C5C">
        <w:tc>
          <w:tcPr>
            <w:tcW w:w="1829" w:type="dxa"/>
            <w:gridSpan w:val="2"/>
            <w:tcBorders>
              <w:top w:val="nil"/>
              <w:left w:val="nil"/>
              <w:bottom w:val="nil"/>
            </w:tcBorders>
          </w:tcPr>
          <w:p w:rsidR="009B7BE4" w:rsidRP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:</w:t>
            </w:r>
          </w:p>
        </w:tc>
        <w:tc>
          <w:tcPr>
            <w:tcW w:w="9151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E4" w:rsidRPr="00A0132A" w:rsidRDefault="00A0132A" w:rsidP="00A0132A">
            <w:pPr>
              <w:pStyle w:val="ListParagraph"/>
              <w:ind w:hanging="60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10"/>
          </w:p>
        </w:tc>
      </w:tr>
      <w:tr w:rsidR="009B7BE4" w:rsidTr="00B35C5C">
        <w:tc>
          <w:tcPr>
            <w:tcW w:w="22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B7BE4" w:rsidRDefault="009B7BE4" w:rsidP="00AD18A4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8707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BE4" w:rsidTr="00B35C5C">
        <w:tc>
          <w:tcPr>
            <w:tcW w:w="1829" w:type="dxa"/>
            <w:gridSpan w:val="2"/>
            <w:tcBorders>
              <w:top w:val="nil"/>
              <w:left w:val="nil"/>
              <w:bottom w:val="nil"/>
            </w:tcBorders>
          </w:tcPr>
          <w:p w:rsidR="009B7BE4" w:rsidRP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:</w:t>
            </w:r>
          </w:p>
        </w:tc>
        <w:tc>
          <w:tcPr>
            <w:tcW w:w="9151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E4" w:rsidRPr="00A0132A" w:rsidRDefault="00A0132A" w:rsidP="00A0132A">
            <w:pPr>
              <w:pStyle w:val="ListParagraph"/>
              <w:ind w:hanging="60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11"/>
          </w:p>
        </w:tc>
      </w:tr>
      <w:tr w:rsidR="00CF41EB" w:rsidRPr="00AD18A4" w:rsidTr="00E460F9">
        <w:tc>
          <w:tcPr>
            <w:tcW w:w="227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F41EB" w:rsidRDefault="00CF41EB" w:rsidP="00E87C56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F41EB" w:rsidRPr="00AD18A4" w:rsidRDefault="00CF41EB" w:rsidP="00E87C56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E87C56" w:rsidRPr="00AD18A4" w:rsidTr="00453EA2">
        <w:trPr>
          <w:trHeight w:val="477"/>
        </w:trPr>
        <w:tc>
          <w:tcPr>
            <w:tcW w:w="1098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:rsidR="00E87C56" w:rsidRPr="00CC369F" w:rsidRDefault="00F947B1" w:rsidP="00CC369F">
            <w:pPr>
              <w:rPr>
                <w:sz w:val="26"/>
                <w:szCs w:val="26"/>
              </w:rPr>
            </w:pPr>
            <w:r w:rsidRPr="00CC369F">
              <w:rPr>
                <w:rFonts w:ascii="Times New Roman" w:hAnsi="Times New Roman" w:cs="Times New Roman"/>
                <w:b/>
                <w:sz w:val="26"/>
                <w:szCs w:val="26"/>
              </w:rPr>
              <w:t>PROTOCOL STATUS</w:t>
            </w:r>
          </w:p>
        </w:tc>
      </w:tr>
      <w:tr w:rsidR="00CA0971" w:rsidRPr="00AD18A4" w:rsidTr="00453EA2">
        <w:trPr>
          <w:trHeight w:val="350"/>
        </w:trPr>
        <w:tc>
          <w:tcPr>
            <w:tcW w:w="227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CA0971" w:rsidRPr="00CC369F" w:rsidRDefault="00CA0971" w:rsidP="00CA09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ion Date</w:t>
            </w:r>
          </w:p>
        </w:tc>
        <w:tc>
          <w:tcPr>
            <w:tcW w:w="870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0971" w:rsidRPr="00CC369F" w:rsidRDefault="00CA0971" w:rsidP="00CA09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2" w:name="Text47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2"/>
          </w:p>
        </w:tc>
      </w:tr>
      <w:tr w:rsidR="000A23CC" w:rsidRPr="00AD18A4" w:rsidTr="00CA0971">
        <w:trPr>
          <w:trHeight w:val="170"/>
        </w:trPr>
        <w:tc>
          <w:tcPr>
            <w:tcW w:w="1098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A23CC" w:rsidRPr="000A23CC" w:rsidRDefault="000A23CC" w:rsidP="00CC369F">
            <w:pPr>
              <w:rPr>
                <w:rFonts w:ascii="Times New Roman" w:hAnsi="Times New Roman" w:cs="Times New Roman"/>
                <w:i/>
              </w:rPr>
            </w:pPr>
          </w:p>
        </w:tc>
      </w:tr>
      <w:tr w:rsidR="00FC009B" w:rsidRPr="0090608C" w:rsidTr="001737C8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10980" w:type="dxa"/>
            <w:gridSpan w:val="12"/>
            <w:tcBorders>
              <w:top w:val="single" w:sz="6" w:space="0" w:color="auto"/>
              <w:left w:val="nil"/>
              <w:bottom w:val="nil"/>
            </w:tcBorders>
            <w:shd w:val="clear" w:color="auto" w:fill="BFBFBF" w:themeFill="background1" w:themeFillShade="BF"/>
          </w:tcPr>
          <w:p w:rsidR="00FC009B" w:rsidRPr="00CC369F" w:rsidRDefault="00FC009B" w:rsidP="009F1399">
            <w:pPr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</w:pPr>
            <w:r w:rsidRPr="00CC369F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t xml:space="preserve">PROBLEMS/ ADVERSE EVENTS </w:t>
            </w:r>
            <w:r w:rsidRPr="00CC369F">
              <w:rPr>
                <w:rFonts w:ascii="Times New Roman" w:eastAsia="Times New Roman" w:hAnsi="Times New Roman" w:cs="Times New Roman"/>
                <w:b/>
                <w:i/>
                <w:color w:val="040401"/>
                <w:sz w:val="26"/>
                <w:szCs w:val="26"/>
              </w:rPr>
              <w:t>(THIS QUESTION MUST BE ANSWERED)</w:t>
            </w:r>
          </w:p>
        </w:tc>
      </w:tr>
      <w:tr w:rsidR="001737C8" w:rsidRPr="0090608C" w:rsidTr="00CA0971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3240" w:type="dxa"/>
            <w:gridSpan w:val="5"/>
            <w:tcBorders>
              <w:left w:val="nil"/>
              <w:bottom w:val="nil"/>
              <w:right w:val="single" w:sz="4" w:space="0" w:color="auto"/>
            </w:tcBorders>
          </w:tcPr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bookmarkStart w:id="13" w:name="_GoBack"/>
            <w:r w:rsidRPr="001737C8">
              <w:rPr>
                <w:rFonts w:ascii="Times New Roman" w:eastAsia="Times New Roman" w:hAnsi="Times New Roman" w:cs="Times New Roman"/>
                <w:color w:val="040401"/>
              </w:rPr>
              <w:t>Please describe any unanticipated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problems/adverse events that may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have occurred in the laboratory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during the study.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Explain how the problem/adverse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event was resolved.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Indicate “NONE” in the space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provided if there were no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problems/adverse events.</w:t>
            </w:r>
          </w:p>
        </w:tc>
        <w:tc>
          <w:tcPr>
            <w:tcW w:w="77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37C8" w:rsidRPr="00A0132A" w:rsidRDefault="00A0132A" w:rsidP="009F1399">
            <w:pP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14" w:name="Text40"/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</w: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fldChar w:fldCharType="end"/>
            </w:r>
            <w:bookmarkEnd w:id="14"/>
          </w:p>
        </w:tc>
      </w:tr>
      <w:bookmarkEnd w:id="13"/>
      <w:tr w:rsidR="00CA0971" w:rsidRPr="0090608C" w:rsidTr="00A53F04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15"/>
        </w:trPr>
        <w:tc>
          <w:tcPr>
            <w:tcW w:w="3240" w:type="dxa"/>
            <w:gridSpan w:val="5"/>
            <w:tcBorders>
              <w:left w:val="nil"/>
              <w:bottom w:val="single" w:sz="6" w:space="0" w:color="auto"/>
              <w:right w:val="nil"/>
            </w:tcBorders>
          </w:tcPr>
          <w:p w:rsidR="00CA0971" w:rsidRPr="001737C8" w:rsidRDefault="00CA0971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</w:p>
        </w:tc>
        <w:tc>
          <w:tcPr>
            <w:tcW w:w="7740" w:type="dxa"/>
            <w:gridSpan w:val="7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:rsidR="00CA0971" w:rsidRDefault="00CA0971" w:rsidP="009F1399">
            <w:pP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</w:pPr>
          </w:p>
        </w:tc>
      </w:tr>
      <w:tr w:rsidR="00CA0971" w:rsidRPr="00CC369F" w:rsidTr="00A53F04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10980" w:type="dxa"/>
            <w:gridSpan w:val="12"/>
            <w:tcBorders>
              <w:top w:val="single" w:sz="6" w:space="0" w:color="auto"/>
              <w:left w:val="nil"/>
              <w:bottom w:val="nil"/>
            </w:tcBorders>
            <w:shd w:val="clear" w:color="auto" w:fill="BFBFBF" w:themeFill="background1" w:themeFillShade="BF"/>
          </w:tcPr>
          <w:p w:rsidR="00CA0971" w:rsidRPr="00CC369F" w:rsidRDefault="00CA0971" w:rsidP="00546CE1">
            <w:pPr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t>OUTSTANDING ACTIONS</w:t>
            </w:r>
            <w:r w:rsidRPr="00CC369F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t xml:space="preserve"> </w:t>
            </w:r>
            <w:r w:rsidRPr="00CC369F">
              <w:rPr>
                <w:rFonts w:ascii="Times New Roman" w:eastAsia="Times New Roman" w:hAnsi="Times New Roman" w:cs="Times New Roman"/>
                <w:b/>
                <w:i/>
                <w:color w:val="040401"/>
                <w:sz w:val="26"/>
                <w:szCs w:val="26"/>
              </w:rPr>
              <w:t>(THIS QUESTION MUST BE ANSWERED)</w:t>
            </w:r>
          </w:p>
        </w:tc>
      </w:tr>
      <w:tr w:rsidR="00A53F04" w:rsidRPr="00CC369F" w:rsidTr="00E460F9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30"/>
        </w:trPr>
        <w:tc>
          <w:tcPr>
            <w:tcW w:w="475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3F04" w:rsidRPr="00A53F04" w:rsidRDefault="00A53F04" w:rsidP="00E460F9">
            <w:pPr>
              <w:rPr>
                <w:rFonts w:ascii="Times New Roman" w:eastAsia="Times New Roman" w:hAnsi="Times New Roman" w:cs="Times New Roman"/>
                <w:color w:val="04040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40401"/>
                <w:sz w:val="24"/>
                <w:szCs w:val="24"/>
              </w:rPr>
              <w:t xml:space="preserve">Will </w:t>
            </w:r>
            <w:r w:rsidRPr="00A53F04">
              <w:rPr>
                <w:rFonts w:ascii="Times New Roman" w:eastAsia="Times New Roman" w:hAnsi="Times New Roman" w:cs="Times New Roman"/>
                <w:color w:val="040401"/>
                <w:sz w:val="24"/>
                <w:szCs w:val="24"/>
              </w:rPr>
              <w:t>any of the agents listed on the protocol be kept</w:t>
            </w:r>
            <w:r w:rsidR="00E460F9">
              <w:rPr>
                <w:rFonts w:ascii="Times New Roman" w:eastAsia="Times New Roman" w:hAnsi="Times New Roman" w:cs="Times New Roman"/>
                <w:color w:val="040401"/>
                <w:sz w:val="24"/>
                <w:szCs w:val="24"/>
              </w:rPr>
              <w:t xml:space="preserve">? </w:t>
            </w:r>
            <w:r w:rsidR="00E460F9" w:rsidRPr="00E460F9">
              <w:rPr>
                <w:rFonts w:ascii="Times New Roman" w:eastAsia="Times New Roman" w:hAnsi="Times New Roman" w:cs="Times New Roman"/>
                <w:i/>
                <w:color w:val="040401"/>
                <w:sz w:val="24"/>
                <w:szCs w:val="24"/>
              </w:rPr>
              <w:t>If yes, an active storage protocol must be on file.</w:t>
            </w:r>
          </w:p>
        </w:tc>
        <w:tc>
          <w:tcPr>
            <w:tcW w:w="62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3F04" w:rsidRDefault="00E460F9" w:rsidP="00E460F9">
            <w:pPr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40401"/>
                <w:sz w:val="26"/>
                <w:szCs w:val="26"/>
              </w:rPr>
              <w:t xml:space="preserve">       </w:t>
            </w:r>
            <w:r w:rsidR="00A53F04" w:rsidRPr="00A53F04">
              <w:rPr>
                <w:rFonts w:ascii="Times New Roman" w:eastAsia="Times New Roman" w:hAnsi="Times New Roman" w:cs="Times New Roman"/>
                <w:color w:val="040401"/>
                <w:sz w:val="26"/>
                <w:szCs w:val="26"/>
              </w:rPr>
              <w:t>Yes</w:t>
            </w:r>
            <w:r w:rsidR="00A53F04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t xml:space="preserve"> </w:t>
            </w:r>
            <w:r w:rsidR="00A53F04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"/>
            <w:r w:rsidR="00A53F04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instrText xml:space="preserve"> FORMCHECKBOX </w:instrText>
            </w:r>
            <w:r w:rsidR="00A53F04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</w:r>
            <w:r w:rsidR="00A53F04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fldChar w:fldCharType="end"/>
            </w:r>
            <w:bookmarkEnd w:id="15"/>
            <w:r w:rsidR="00A53F04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t xml:space="preserve">                  </w:t>
            </w:r>
            <w:r w:rsidR="00A53F04" w:rsidRPr="00A53F04">
              <w:rPr>
                <w:rFonts w:ascii="Times New Roman" w:eastAsia="Times New Roman" w:hAnsi="Times New Roman" w:cs="Times New Roman"/>
                <w:color w:val="040401"/>
                <w:sz w:val="26"/>
                <w:szCs w:val="26"/>
              </w:rPr>
              <w:t>No</w:t>
            </w:r>
            <w:r w:rsidR="00A53F04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t xml:space="preserve"> </w:t>
            </w:r>
            <w:r w:rsidR="00A53F04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2"/>
            <w:r w:rsidR="00A53F04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instrText xml:space="preserve"> FORMCHECKBOX </w:instrText>
            </w:r>
            <w:r w:rsidR="00A53F04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</w:r>
            <w:r w:rsidR="00A53F04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fldChar w:fldCharType="end"/>
            </w:r>
            <w:bookmarkEnd w:id="16"/>
          </w:p>
        </w:tc>
      </w:tr>
      <w:tr w:rsidR="00A53F04" w:rsidRPr="00CC369F" w:rsidTr="00E460F9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80"/>
        </w:trPr>
        <w:tc>
          <w:tcPr>
            <w:tcW w:w="475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53F04" w:rsidRDefault="00A53F04" w:rsidP="00546CE1">
            <w:pPr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</w:pPr>
          </w:p>
        </w:tc>
        <w:tc>
          <w:tcPr>
            <w:tcW w:w="6228" w:type="dxa"/>
            <w:gridSpan w:val="3"/>
            <w:tcBorders>
              <w:top w:val="nil"/>
              <w:left w:val="nil"/>
              <w:bottom w:val="single" w:sz="6" w:space="0" w:color="auto"/>
            </w:tcBorders>
            <w:shd w:val="clear" w:color="auto" w:fill="auto"/>
          </w:tcPr>
          <w:p w:rsidR="00A53F04" w:rsidRDefault="00A53F04" w:rsidP="00546CE1">
            <w:pPr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</w:pPr>
          </w:p>
        </w:tc>
      </w:tr>
      <w:tr w:rsidR="00CA0971" w:rsidRPr="00A0132A" w:rsidTr="00A53F04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A0971" w:rsidRPr="00453EA2" w:rsidRDefault="00CA0971" w:rsidP="00CA0971">
            <w:pPr>
              <w:rPr>
                <w:rFonts w:ascii="Times New Roman" w:eastAsia="Times New Roman" w:hAnsi="Times New Roman" w:cs="Times New Roman"/>
                <w:color w:val="040401"/>
              </w:rPr>
            </w:pPr>
            <w:r>
              <w:rPr>
                <w:rFonts w:ascii="Times New Roman" w:eastAsia="Times New Roman" w:hAnsi="Times New Roman" w:cs="Times New Roman"/>
                <w:color w:val="040401"/>
              </w:rPr>
              <w:t>Please d</w:t>
            </w:r>
            <w:r w:rsidRPr="00CA0971">
              <w:rPr>
                <w:rFonts w:ascii="Times New Roman" w:eastAsia="Times New Roman" w:hAnsi="Times New Roman" w:cs="Times New Roman"/>
                <w:color w:val="040401"/>
              </w:rPr>
              <w:t>escribe any outstanding actions</w:t>
            </w:r>
            <w:r w:rsidR="00453EA2">
              <w:rPr>
                <w:rFonts w:ascii="Times New Roman" w:eastAsia="Times New Roman" w:hAnsi="Times New Roman" w:cs="Times New Roman"/>
                <w:color w:val="040401"/>
              </w:rPr>
              <w:t xml:space="preserve"> </w:t>
            </w:r>
            <w:r w:rsidRPr="00CA0971">
              <w:rPr>
                <w:rFonts w:ascii="Times New Roman" w:eastAsia="Times New Roman" w:hAnsi="Times New Roman" w:cs="Times New Roman"/>
                <w:color w:val="040401"/>
              </w:rPr>
              <w:t xml:space="preserve">and plans for completion here </w:t>
            </w:r>
            <w:r w:rsidRPr="00CA0971">
              <w:rPr>
                <w:rFonts w:ascii="Times New Roman" w:eastAsia="Times New Roman" w:hAnsi="Times New Roman" w:cs="Times New Roman"/>
                <w:i/>
                <w:iCs/>
                <w:color w:val="040401"/>
              </w:rPr>
              <w:t>(e.g.,disposal of contaminated materials)</w:t>
            </w:r>
            <w:r w:rsidRPr="00CA0971">
              <w:rPr>
                <w:rFonts w:ascii="Times New Roman" w:eastAsia="Times New Roman" w:hAnsi="Times New Roman" w:cs="Times New Roman"/>
                <w:color w:val="040401"/>
              </w:rPr>
              <w:t>.</w:t>
            </w:r>
          </w:p>
        </w:tc>
        <w:tc>
          <w:tcPr>
            <w:tcW w:w="77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971" w:rsidRPr="00A0132A" w:rsidRDefault="00CA0971" w:rsidP="00546CE1">
            <w:pP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</w: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fldChar w:fldCharType="end"/>
            </w:r>
          </w:p>
        </w:tc>
      </w:tr>
      <w:tr w:rsidR="00CA0971" w:rsidRPr="0090608C" w:rsidTr="00453EA2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88"/>
        </w:trPr>
        <w:tc>
          <w:tcPr>
            <w:tcW w:w="3240" w:type="dxa"/>
            <w:gridSpan w:val="5"/>
            <w:tcBorders>
              <w:left w:val="nil"/>
              <w:bottom w:val="single" w:sz="4" w:space="0" w:color="auto"/>
              <w:right w:val="nil"/>
            </w:tcBorders>
          </w:tcPr>
          <w:p w:rsidR="00CA0971" w:rsidRPr="001737C8" w:rsidRDefault="00CA0971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</w:p>
        </w:tc>
        <w:tc>
          <w:tcPr>
            <w:tcW w:w="774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A0971" w:rsidRDefault="00CA0971" w:rsidP="009F1399">
            <w:pP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</w:pPr>
          </w:p>
        </w:tc>
      </w:tr>
      <w:tr w:rsidR="001737C8" w:rsidRPr="0090608C" w:rsidTr="006409C0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1098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95B3D7" w:themeFill="accent1" w:themeFillTint="99"/>
          </w:tcPr>
          <w:p w:rsidR="001737C8" w:rsidRPr="00CC369F" w:rsidRDefault="006409C0" w:rsidP="009F1399">
            <w:pPr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</w:pPr>
            <w:r w:rsidRPr="00CC369F">
              <w:rPr>
                <w:rFonts w:ascii="Times New Roman" w:hAnsi="Times New Roman" w:cs="Times New Roman"/>
                <w:b/>
                <w:sz w:val="26"/>
                <w:szCs w:val="26"/>
              </w:rPr>
              <w:t>PRINCIPAL INVESTIGATOR RECERTIFICATION</w:t>
            </w:r>
          </w:p>
        </w:tc>
      </w:tr>
      <w:tr w:rsidR="001737C8" w:rsidRPr="0090608C" w:rsidTr="00453EA2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395"/>
        </w:trPr>
        <w:tc>
          <w:tcPr>
            <w:tcW w:w="10980" w:type="dxa"/>
            <w:gridSpan w:val="12"/>
            <w:tcBorders>
              <w:top w:val="single" w:sz="4" w:space="0" w:color="auto"/>
              <w:left w:val="nil"/>
              <w:bottom w:val="nil"/>
            </w:tcBorders>
            <w:shd w:val="clear" w:color="auto" w:fill="FFFF66"/>
          </w:tcPr>
          <w:p w:rsidR="001737C8" w:rsidRPr="001737C8" w:rsidRDefault="009F1399" w:rsidP="009F1399">
            <w:pPr>
              <w:rPr>
                <w:rFonts w:ascii="Times New Roman" w:eastAsia="Times New Roman" w:hAnsi="Times New Roman" w:cs="Times New Roman"/>
                <w:i/>
                <w:color w:val="040401"/>
              </w:rPr>
            </w:pPr>
            <w:r w:rsidRPr="009F1399">
              <w:rPr>
                <w:rFonts w:ascii="Times New Roman" w:eastAsia="Times New Roman" w:hAnsi="Times New Roman" w:cs="Times New Roman"/>
                <w:i/>
                <w:color w:val="040401"/>
              </w:rPr>
              <w:t>By signing this Completion Report, the Researcher(s</w:t>
            </w:r>
            <w:r>
              <w:rPr>
                <w:rFonts w:ascii="Times New Roman" w:eastAsia="Times New Roman" w:hAnsi="Times New Roman" w:cs="Times New Roman"/>
                <w:i/>
                <w:color w:val="040401"/>
              </w:rPr>
              <w:t>)</w:t>
            </w:r>
            <w:r w:rsidRPr="009F1399">
              <w:rPr>
                <w:rFonts w:ascii="Times New Roman" w:eastAsia="Times New Roman" w:hAnsi="Times New Roman" w:cs="Times New Roman"/>
                <w:i/>
                <w:color w:val="040401"/>
              </w:rPr>
              <w:t xml:space="preserve"> certifies that he/she has read and understood the</w:t>
            </w:r>
            <w:r>
              <w:rPr>
                <w:rFonts w:ascii="Times New Roman" w:eastAsia="Times New Roman" w:hAnsi="Times New Roman" w:cs="Times New Roman"/>
                <w:i/>
                <w:color w:val="040401"/>
              </w:rPr>
              <w:t xml:space="preserve"> </w:t>
            </w:r>
            <w:r w:rsidRPr="009F1399">
              <w:rPr>
                <w:rFonts w:ascii="Times New Roman" w:eastAsia="Times New Roman" w:hAnsi="Times New Roman" w:cs="Times New Roman"/>
                <w:i/>
                <w:color w:val="040401"/>
              </w:rPr>
              <w:t>requirements and responsibilities set forth in the section entitled "Instructions and Certifications" in relation to the research, testing,</w:t>
            </w:r>
            <w:r>
              <w:rPr>
                <w:rFonts w:ascii="Times New Roman" w:eastAsia="Times New Roman" w:hAnsi="Times New Roman" w:cs="Times New Roman"/>
                <w:i/>
                <w:color w:val="040401"/>
              </w:rPr>
              <w:t xml:space="preserve"> </w:t>
            </w:r>
            <w:r w:rsidRPr="009F1399">
              <w:rPr>
                <w:rFonts w:ascii="Times New Roman" w:eastAsia="Times New Roman" w:hAnsi="Times New Roman" w:cs="Times New Roman"/>
                <w:i/>
                <w:color w:val="040401"/>
              </w:rPr>
              <w:t xml:space="preserve">or teaching. In addition, the Researcher(s) certifies that he/she will abide by any and all applicable federal, state, and/or institutional regulations, including any requirements from the Institutional Biosafety Committee (IBC), </w:t>
            </w:r>
            <w:r>
              <w:rPr>
                <w:rFonts w:ascii="Times New Roman" w:eastAsia="Times New Roman" w:hAnsi="Times New Roman" w:cs="Times New Roman"/>
                <w:i/>
                <w:color w:val="040401"/>
              </w:rPr>
              <w:t xml:space="preserve">Risk Management </w:t>
            </w:r>
            <w:r w:rsidRPr="009F1399">
              <w:rPr>
                <w:rFonts w:ascii="Times New Roman" w:eastAsia="Times New Roman" w:hAnsi="Times New Roman" w:cs="Times New Roman"/>
                <w:i/>
                <w:color w:val="040401"/>
              </w:rPr>
              <w:t>and</w:t>
            </w:r>
            <w:r>
              <w:rPr>
                <w:rFonts w:ascii="Times New Roman" w:eastAsia="Times New Roman" w:hAnsi="Times New Roman" w:cs="Times New Roman"/>
                <w:i/>
                <w:color w:val="040401"/>
              </w:rPr>
              <w:t xml:space="preserve"> </w:t>
            </w:r>
            <w:r w:rsidRPr="009F1399">
              <w:rPr>
                <w:rFonts w:ascii="Times New Roman" w:eastAsia="Times New Roman" w:hAnsi="Times New Roman" w:cs="Times New Roman"/>
                <w:i/>
                <w:color w:val="040401"/>
              </w:rPr>
              <w:t>Safety (</w:t>
            </w:r>
            <w:r>
              <w:rPr>
                <w:rFonts w:ascii="Times New Roman" w:eastAsia="Times New Roman" w:hAnsi="Times New Roman" w:cs="Times New Roman"/>
                <w:i/>
                <w:color w:val="040401"/>
              </w:rPr>
              <w:t>RM</w:t>
            </w:r>
            <w:r w:rsidRPr="009F1399">
              <w:rPr>
                <w:rFonts w:ascii="Times New Roman" w:eastAsia="Times New Roman" w:hAnsi="Times New Roman" w:cs="Times New Roman"/>
                <w:i/>
                <w:color w:val="040401"/>
              </w:rPr>
              <w:t>S), and/or the Office of Research Compliance (ORC).</w:t>
            </w:r>
          </w:p>
        </w:tc>
      </w:tr>
      <w:tr w:rsidR="001737C8" w:rsidRPr="00AD18A4" w:rsidTr="006409C0">
        <w:tc>
          <w:tcPr>
            <w:tcW w:w="1098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37C8" w:rsidRPr="00CC369F" w:rsidRDefault="001737C8" w:rsidP="001737C8">
            <w:pPr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</w:tc>
      </w:tr>
      <w:tr w:rsidR="00E87C56" w:rsidRPr="00AD18A4" w:rsidTr="00B36D65">
        <w:trPr>
          <w:trHeight w:val="395"/>
        </w:trPr>
        <w:tc>
          <w:tcPr>
            <w:tcW w:w="4050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E87C56" w:rsidRPr="00E87C56" w:rsidRDefault="00E87C56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B56B4">
              <w:rPr>
                <w:rFonts w:ascii="Times New Roman" w:hAnsi="Times New Roman" w:cs="Times New Roman"/>
                <w:sz w:val="24"/>
                <w:szCs w:val="24"/>
              </w:rPr>
              <w:t xml:space="preserve">Principal Investigator </w:t>
            </w:r>
            <w:r w:rsidRPr="001B56B4">
              <w:rPr>
                <w:rFonts w:ascii="Times New Roman" w:hAnsi="Times New Roman" w:cs="Times New Roman"/>
                <w:i/>
                <w:sz w:val="24"/>
                <w:szCs w:val="24"/>
              </w:rPr>
              <w:t>(Typed)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:</w:t>
            </w:r>
          </w:p>
        </w:tc>
        <w:tc>
          <w:tcPr>
            <w:tcW w:w="69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7C56" w:rsidRPr="00E87C56" w:rsidRDefault="00A0132A" w:rsidP="00E87C56">
            <w:pPr>
              <w:tabs>
                <w:tab w:val="left" w:pos="1350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color w:val="040401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color w:val="040401"/>
              </w:rPr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end"/>
            </w:r>
            <w:r w:rsidR="00E87C56">
              <w:rPr>
                <w:rFonts w:ascii="Times New Roman" w:hAnsi="Times New Roman" w:cs="Times New Roman"/>
                <w:i/>
                <w:sz w:val="24"/>
                <w:szCs w:val="24"/>
              </w:rPr>
              <w:tab/>
            </w:r>
          </w:p>
        </w:tc>
      </w:tr>
      <w:tr w:rsidR="00E87C56" w:rsidRPr="00AD18A4" w:rsidTr="00B35C5C">
        <w:tc>
          <w:tcPr>
            <w:tcW w:w="1098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7C56" w:rsidRPr="00E87C56" w:rsidRDefault="00E87C56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95692F" w:rsidRPr="00AD18A4" w:rsidTr="00B36D65">
        <w:trPr>
          <w:trHeight w:val="413"/>
        </w:trPr>
        <w:tc>
          <w:tcPr>
            <w:tcW w:w="4050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95692F" w:rsidRPr="00E87C56" w:rsidRDefault="0095692F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B56B4">
              <w:rPr>
                <w:rFonts w:ascii="Times New Roman" w:hAnsi="Times New Roman" w:cs="Times New Roman"/>
                <w:sz w:val="24"/>
                <w:szCs w:val="24"/>
              </w:rPr>
              <w:t xml:space="preserve">Principal Investigator </w:t>
            </w:r>
            <w:r w:rsidRPr="001B56B4">
              <w:rPr>
                <w:rFonts w:ascii="Times New Roman" w:hAnsi="Times New Roman" w:cs="Times New Roman"/>
                <w:i/>
                <w:sz w:val="24"/>
                <w:szCs w:val="24"/>
              </w:rPr>
              <w:t>(Signature)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:</w:t>
            </w:r>
          </w:p>
        </w:tc>
        <w:tc>
          <w:tcPr>
            <w:tcW w:w="69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692F" w:rsidRPr="00E87C56" w:rsidRDefault="00A0132A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color w:val="040401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color w:val="040401"/>
              </w:rPr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end"/>
            </w:r>
          </w:p>
        </w:tc>
      </w:tr>
      <w:tr w:rsidR="0095692F" w:rsidRPr="00AD18A4" w:rsidTr="00B36D65">
        <w:tc>
          <w:tcPr>
            <w:tcW w:w="405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5692F" w:rsidRPr="001B56B4" w:rsidRDefault="0095692F" w:rsidP="00E87C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5692F" w:rsidRPr="00E87C56" w:rsidRDefault="0095692F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95692F" w:rsidRPr="00AD18A4" w:rsidTr="00453EA2">
        <w:trPr>
          <w:trHeight w:val="368"/>
        </w:trPr>
        <w:tc>
          <w:tcPr>
            <w:tcW w:w="227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95692F" w:rsidRPr="001B56B4" w:rsidRDefault="0095692F" w:rsidP="00E87C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870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692F" w:rsidRPr="00E87C56" w:rsidRDefault="00A0132A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color w:val="040401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color w:val="040401"/>
              </w:rPr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end"/>
            </w:r>
          </w:p>
        </w:tc>
      </w:tr>
      <w:tr w:rsidR="0095692F" w:rsidRPr="00AD18A4" w:rsidTr="00E460F9">
        <w:trPr>
          <w:trHeight w:val="170"/>
        </w:trPr>
        <w:tc>
          <w:tcPr>
            <w:tcW w:w="22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5692F" w:rsidRDefault="0095692F" w:rsidP="00E87C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7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5692F" w:rsidRPr="00E87C56" w:rsidRDefault="0095692F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FC7AFE" w:rsidRPr="00952617" w:rsidRDefault="00FC7AFE" w:rsidP="00952617">
      <w:pPr>
        <w:tabs>
          <w:tab w:val="left" w:pos="1290"/>
        </w:tabs>
      </w:pPr>
    </w:p>
    <w:sectPr w:rsidR="00FC7AFE" w:rsidRPr="00952617" w:rsidSect="00E460F9">
      <w:footerReference w:type="default" r:id="rId10"/>
      <w:pgSz w:w="12240" w:h="15840"/>
      <w:pgMar w:top="270" w:right="1080" w:bottom="990" w:left="108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1399" w:rsidRDefault="009F1399" w:rsidP="00D96AED">
      <w:pPr>
        <w:spacing w:after="0" w:line="240" w:lineRule="auto"/>
      </w:pPr>
      <w:r>
        <w:separator/>
      </w:r>
    </w:p>
  </w:endnote>
  <w:endnote w:type="continuationSeparator" w:id="0">
    <w:p w:rsidR="009F1399" w:rsidRDefault="009F1399" w:rsidP="00D96A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9840039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sdt>
        <w:sdtPr>
          <w:id w:val="-1306545595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</w:rPr>
        </w:sdtEndPr>
        <w:sdtContent>
          <w:p w:rsidR="009F1399" w:rsidRDefault="009F1399">
            <w:pPr>
              <w:pStyle w:val="Footer"/>
              <w:jc w:val="right"/>
            </w:pPr>
          </w:p>
          <w:p w:rsidR="009F1399" w:rsidRPr="00B36D65" w:rsidRDefault="009F1399" w:rsidP="00B36D65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B36D65">
              <w:rPr>
                <w:rFonts w:ascii="Times New Roman" w:hAnsi="Times New Roman" w:cs="Times New Roman"/>
              </w:rPr>
              <w:t xml:space="preserve">Page </w: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B36D65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A55B26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B36D65">
              <w:rPr>
                <w:rFonts w:ascii="Times New Roman" w:hAnsi="Times New Roman" w:cs="Times New Roman"/>
              </w:rPr>
              <w:t xml:space="preserve"> of </w: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B36D65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A55B26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:rsidR="009F1399" w:rsidRDefault="009F139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1399" w:rsidRDefault="009F1399" w:rsidP="00D96AED">
      <w:pPr>
        <w:spacing w:after="0" w:line="240" w:lineRule="auto"/>
      </w:pPr>
      <w:r>
        <w:separator/>
      </w:r>
    </w:p>
  </w:footnote>
  <w:footnote w:type="continuationSeparator" w:id="0">
    <w:p w:rsidR="009F1399" w:rsidRDefault="009F1399" w:rsidP="00D96A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pt;visibility:visible;mso-wrap-style:square" o:bullet="t">
        <v:imagedata r:id="rId1" o:title=""/>
      </v:shape>
    </w:pict>
  </w:numPicBullet>
  <w:abstractNum w:abstractNumId="0" w15:restartNumberingAfterBreak="0">
    <w:nsid w:val="01CE75DB"/>
    <w:multiLevelType w:val="hybridMultilevel"/>
    <w:tmpl w:val="6C1AA2BE"/>
    <w:lvl w:ilvl="0" w:tplc="0409000D">
      <w:start w:val="1"/>
      <w:numFmt w:val="bullet"/>
      <w:lvlText w:val="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 w15:restartNumberingAfterBreak="0">
    <w:nsid w:val="0F893486"/>
    <w:multiLevelType w:val="hybridMultilevel"/>
    <w:tmpl w:val="3A66B44E"/>
    <w:lvl w:ilvl="0" w:tplc="0409000B">
      <w:start w:val="1"/>
      <w:numFmt w:val="bullet"/>
      <w:lvlText w:val=""/>
      <w:lvlJc w:val="left"/>
      <w:pPr>
        <w:ind w:left="7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1A7F393A"/>
    <w:multiLevelType w:val="hybridMultilevel"/>
    <w:tmpl w:val="44B436BA"/>
    <w:lvl w:ilvl="0" w:tplc="CC789E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8878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99A97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60AB7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F6234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CC61B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26C87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5E2B6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FD2B5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DEA4EC4"/>
    <w:multiLevelType w:val="hybridMultilevel"/>
    <w:tmpl w:val="741828B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21192"/>
    <w:multiLevelType w:val="hybridMultilevel"/>
    <w:tmpl w:val="6D2A7E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6E48"/>
    <w:multiLevelType w:val="hybridMultilevel"/>
    <w:tmpl w:val="072A2BCE"/>
    <w:lvl w:ilvl="0" w:tplc="E54A0D8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0C0E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FC28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9AE96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4474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FAFB1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FAC37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85E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32EA1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A302AAD"/>
    <w:multiLevelType w:val="hybridMultilevel"/>
    <w:tmpl w:val="B2D648B6"/>
    <w:lvl w:ilvl="0" w:tplc="0409000D">
      <w:start w:val="1"/>
      <w:numFmt w:val="bullet"/>
      <w:lvlText w:val=""/>
      <w:lvlJc w:val="left"/>
      <w:pPr>
        <w:ind w:left="12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7" w15:restartNumberingAfterBreak="0">
    <w:nsid w:val="32214AE9"/>
    <w:multiLevelType w:val="hybridMultilevel"/>
    <w:tmpl w:val="2E3657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5624FB"/>
    <w:multiLevelType w:val="hybridMultilevel"/>
    <w:tmpl w:val="7EF625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83DBE"/>
    <w:multiLevelType w:val="hybridMultilevel"/>
    <w:tmpl w:val="8724D280"/>
    <w:lvl w:ilvl="0" w:tplc="35BE0D00">
      <w:start w:val="1"/>
      <w:numFmt w:val="decimal"/>
      <w:lvlText w:val="%1.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AE2AE1"/>
    <w:multiLevelType w:val="hybridMultilevel"/>
    <w:tmpl w:val="45E6D6B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243A7D"/>
    <w:multiLevelType w:val="hybridMultilevel"/>
    <w:tmpl w:val="DFC4F5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B64B2E"/>
    <w:multiLevelType w:val="hybridMultilevel"/>
    <w:tmpl w:val="86C0D9B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6801917"/>
    <w:multiLevelType w:val="hybridMultilevel"/>
    <w:tmpl w:val="864A52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1779EC"/>
    <w:multiLevelType w:val="hybridMultilevel"/>
    <w:tmpl w:val="655015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B6486B"/>
    <w:multiLevelType w:val="hybridMultilevel"/>
    <w:tmpl w:val="0F78D9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400965"/>
    <w:multiLevelType w:val="hybridMultilevel"/>
    <w:tmpl w:val="BEB49DDE"/>
    <w:lvl w:ilvl="0" w:tplc="B6FA28F2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4"/>
  </w:num>
  <w:num w:numId="3">
    <w:abstractNumId w:val="13"/>
  </w:num>
  <w:num w:numId="4">
    <w:abstractNumId w:val="5"/>
  </w:num>
  <w:num w:numId="5">
    <w:abstractNumId w:val="2"/>
  </w:num>
  <w:num w:numId="6">
    <w:abstractNumId w:val="3"/>
  </w:num>
  <w:num w:numId="7">
    <w:abstractNumId w:val="11"/>
  </w:num>
  <w:num w:numId="8">
    <w:abstractNumId w:val="6"/>
  </w:num>
  <w:num w:numId="9">
    <w:abstractNumId w:val="0"/>
  </w:num>
  <w:num w:numId="10">
    <w:abstractNumId w:val="8"/>
  </w:num>
  <w:num w:numId="11">
    <w:abstractNumId w:val="4"/>
  </w:num>
  <w:num w:numId="12">
    <w:abstractNumId w:val="7"/>
  </w:num>
  <w:num w:numId="13">
    <w:abstractNumId w:val="9"/>
  </w:num>
  <w:num w:numId="14">
    <w:abstractNumId w:val="12"/>
  </w:num>
  <w:num w:numId="15">
    <w:abstractNumId w:val="10"/>
  </w:num>
  <w:num w:numId="16">
    <w:abstractNumId w:val="16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zQxN7c0MTMzMDBU0lEKTi0uzszPAykwqgUAwa03MywAAAA="/>
  </w:docVars>
  <w:rsids>
    <w:rsidRoot w:val="00C82F5E"/>
    <w:rsid w:val="00010E0E"/>
    <w:rsid w:val="00017BD4"/>
    <w:rsid w:val="000732C4"/>
    <w:rsid w:val="000A23CC"/>
    <w:rsid w:val="000C7424"/>
    <w:rsid w:val="000E0685"/>
    <w:rsid w:val="001737C8"/>
    <w:rsid w:val="00194145"/>
    <w:rsid w:val="00195C31"/>
    <w:rsid w:val="001A63FD"/>
    <w:rsid w:val="001B56B4"/>
    <w:rsid w:val="00206A2C"/>
    <w:rsid w:val="00234702"/>
    <w:rsid w:val="0024016F"/>
    <w:rsid w:val="002A212B"/>
    <w:rsid w:val="002C080B"/>
    <w:rsid w:val="002C4B36"/>
    <w:rsid w:val="002D680B"/>
    <w:rsid w:val="002E0E4D"/>
    <w:rsid w:val="00307AA3"/>
    <w:rsid w:val="00311F82"/>
    <w:rsid w:val="0038160C"/>
    <w:rsid w:val="003C6233"/>
    <w:rsid w:val="00444ADA"/>
    <w:rsid w:val="00453EA2"/>
    <w:rsid w:val="004717CD"/>
    <w:rsid w:val="00474CB6"/>
    <w:rsid w:val="0048531B"/>
    <w:rsid w:val="004A511F"/>
    <w:rsid w:val="004D40E8"/>
    <w:rsid w:val="004E35EE"/>
    <w:rsid w:val="00534C1F"/>
    <w:rsid w:val="00581EAB"/>
    <w:rsid w:val="005A1EFE"/>
    <w:rsid w:val="005E29F3"/>
    <w:rsid w:val="00626F98"/>
    <w:rsid w:val="00635C01"/>
    <w:rsid w:val="00637E79"/>
    <w:rsid w:val="006409C0"/>
    <w:rsid w:val="0064175C"/>
    <w:rsid w:val="006436D7"/>
    <w:rsid w:val="00661872"/>
    <w:rsid w:val="00672C0F"/>
    <w:rsid w:val="006F15D2"/>
    <w:rsid w:val="007056E9"/>
    <w:rsid w:val="00765365"/>
    <w:rsid w:val="007A4547"/>
    <w:rsid w:val="00812580"/>
    <w:rsid w:val="00846A76"/>
    <w:rsid w:val="008612B1"/>
    <w:rsid w:val="00864FA2"/>
    <w:rsid w:val="0090553F"/>
    <w:rsid w:val="0090608C"/>
    <w:rsid w:val="00922E50"/>
    <w:rsid w:val="00951BF8"/>
    <w:rsid w:val="00952617"/>
    <w:rsid w:val="0095692F"/>
    <w:rsid w:val="009A7A13"/>
    <w:rsid w:val="009B7BE4"/>
    <w:rsid w:val="009D145D"/>
    <w:rsid w:val="009E7ED1"/>
    <w:rsid w:val="009F1399"/>
    <w:rsid w:val="00A0132A"/>
    <w:rsid w:val="00A17F8F"/>
    <w:rsid w:val="00A53F04"/>
    <w:rsid w:val="00A55B26"/>
    <w:rsid w:val="00A574A2"/>
    <w:rsid w:val="00A623A4"/>
    <w:rsid w:val="00A650AD"/>
    <w:rsid w:val="00A70DE3"/>
    <w:rsid w:val="00A750CB"/>
    <w:rsid w:val="00AD18A4"/>
    <w:rsid w:val="00AE22D1"/>
    <w:rsid w:val="00AF074B"/>
    <w:rsid w:val="00B1057E"/>
    <w:rsid w:val="00B154BD"/>
    <w:rsid w:val="00B35C5C"/>
    <w:rsid w:val="00B36D65"/>
    <w:rsid w:val="00B76AAA"/>
    <w:rsid w:val="00B81062"/>
    <w:rsid w:val="00BB26FE"/>
    <w:rsid w:val="00BC713D"/>
    <w:rsid w:val="00BE5543"/>
    <w:rsid w:val="00BF6496"/>
    <w:rsid w:val="00C35C21"/>
    <w:rsid w:val="00C820C5"/>
    <w:rsid w:val="00C82F5E"/>
    <w:rsid w:val="00C865E8"/>
    <w:rsid w:val="00CA0971"/>
    <w:rsid w:val="00CB2B53"/>
    <w:rsid w:val="00CB4523"/>
    <w:rsid w:val="00CB7E08"/>
    <w:rsid w:val="00CC1ED7"/>
    <w:rsid w:val="00CC2C53"/>
    <w:rsid w:val="00CC369F"/>
    <w:rsid w:val="00CF41EB"/>
    <w:rsid w:val="00D00D4C"/>
    <w:rsid w:val="00D03C2A"/>
    <w:rsid w:val="00D16FEC"/>
    <w:rsid w:val="00D26EDB"/>
    <w:rsid w:val="00D960FF"/>
    <w:rsid w:val="00D96AED"/>
    <w:rsid w:val="00E170C7"/>
    <w:rsid w:val="00E4235D"/>
    <w:rsid w:val="00E460F9"/>
    <w:rsid w:val="00E71356"/>
    <w:rsid w:val="00E87C56"/>
    <w:rsid w:val="00EE3059"/>
    <w:rsid w:val="00EE3A99"/>
    <w:rsid w:val="00F07806"/>
    <w:rsid w:val="00F52B4D"/>
    <w:rsid w:val="00F947B1"/>
    <w:rsid w:val="00FA29F2"/>
    <w:rsid w:val="00FC009B"/>
    <w:rsid w:val="00FC7AFE"/>
    <w:rsid w:val="00FE043A"/>
    <w:rsid w:val="00FE0CCC"/>
    <w:rsid w:val="00FE50C6"/>
    <w:rsid w:val="00FF4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EFCBE4F-266A-460A-9926-76C1C518A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2F5E"/>
    <w:pPr>
      <w:widowControl w:val="0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2F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F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17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6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AED"/>
  </w:style>
  <w:style w:type="paragraph" w:styleId="Footer">
    <w:name w:val="footer"/>
    <w:basedOn w:val="Normal"/>
    <w:link w:val="FooterChar"/>
    <w:uiPriority w:val="99"/>
    <w:unhideWhenUsed/>
    <w:rsid w:val="00D96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AED"/>
  </w:style>
  <w:style w:type="character" w:styleId="Hyperlink">
    <w:name w:val="Hyperlink"/>
    <w:basedOn w:val="DefaultParagraphFont"/>
    <w:uiPriority w:val="99"/>
    <w:unhideWhenUsed/>
    <w:rsid w:val="00BF6496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732C4"/>
    <w:rPr>
      <w:color w:val="808080"/>
    </w:rPr>
  </w:style>
  <w:style w:type="table" w:styleId="TableGrid">
    <w:name w:val="Table Grid"/>
    <w:basedOn w:val="TableNormal"/>
    <w:uiPriority w:val="59"/>
    <w:rsid w:val="00FC7A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CD883F-69CF-4DD5-BDAB-5FF50185B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pdesk</dc:creator>
  <cp:lastModifiedBy>Mendes,Crysta</cp:lastModifiedBy>
  <cp:revision>2</cp:revision>
  <cp:lastPrinted>2013-06-13T21:47:00Z</cp:lastPrinted>
  <dcterms:created xsi:type="dcterms:W3CDTF">2018-08-14T14:13:00Z</dcterms:created>
  <dcterms:modified xsi:type="dcterms:W3CDTF">2018-08-14T14:13:00Z</dcterms:modified>
</cp:coreProperties>
</file>